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Spain</w:t>
      </w:r>
      <w:r>
        <w:t xml:space="preserve"> </w:t>
      </w:r>
      <w:r>
        <w:t xml:space="preserve">Valencia</w:t>
      </w:r>
    </w:p>
    <w:bookmarkStart w:id="25" w:name="Xbe92c188aaa49f9bd5064107e737876d46cb10b"/>
    <w:p>
      <w:pPr>
        <w:pStyle w:val="Heading1"/>
      </w:pPr>
      <w:r>
        <w:t xml:space="preserve">Cover Letter for Midwife Position in Spain Valencia</w:t>
      </w:r>
    </w:p>
    <w:p>
      <w:pPr>
        <w:pStyle w:val="FirstParagraph"/>
      </w:pPr>
      <w:r>
        <w:t xml:space="preserve">Dear [Hiring Manager's Name],</w:t>
      </w:r>
    </w:p>
    <w:p>
      <w:pPr>
        <w:pStyle w:val="BodyText"/>
      </w:pPr>
      <w:r>
        <w:t xml:space="preserve">I am writing to express my interest in the Midwife position at your esteemed institution in Spain Valencia. As a dedicated and compassionate midwife with over [X years] of experience, I am eager to contribute my expertise, cultural sensitivity, and passion for maternal healthcare to a vibrant community like that of Valencia. My background in providing holistic care during pregnancy, labor, and postpartum periods aligns seamlessly with the values of your clinic, which I understand prioritizes personalized care and community well-being. This opportunity in Spain Valencia represents not only a professional milestone but also a chance to immerse myself in a region renowned for its rich culture, healthcare innovation, and commitment to family-centric services.</w:t>
      </w:r>
    </w:p>
    <w:bookmarkStart w:id="20" w:name="professional-background-as-a-midwife"/>
    <w:p>
      <w:pPr>
        <w:pStyle w:val="Heading2"/>
      </w:pPr>
      <w:r>
        <w:t xml:space="preserve">Professional Background as a Midwife</w:t>
      </w:r>
    </w:p>
    <w:p>
      <w:pPr>
        <w:pStyle w:val="FirstParagraph"/>
      </w:pPr>
      <w:r>
        <w:t xml:space="preserve">As a qualified midwife with [specific qualifications, e.g., "a degree in Midwifery from [University Name] and certifications in neonatal resuscitation and prenatal education"], I have consistently focused on empowering women through evidence-based practices and empathetic care. My career has been defined by a deep respect for the physical, emotional, and cultural needs of my patients. Whether supporting expectant mothers through labor, guiding families in postnatal care, or educating communities on reproductive health, I approach every task with a commitment to excellence and compassion.</w:t>
      </w:r>
    </w:p>
    <w:p>
      <w:pPr>
        <w:pStyle w:val="BodyText"/>
      </w:pPr>
      <w:r>
        <w:t xml:space="preserve">In my previous roles at [previous workplace names or types], I have collaborated closely with obstetricians, pediatricians, and other healthcare professionals to ensure seamless care for mothers and newborns. For instance, at [Previous Clinic Name], I implemented a prenatal education program that reduced first-time mothers’ anxiety by 40% through workshops on labor techniques, nutrition, and postpartum mental health. This initiative not only improved patient satisfaction but also reinforced the importance of holistic care—a principle I believe is central to midwifery in Spain Valencia.</w:t>
      </w:r>
    </w:p>
    <w:bookmarkEnd w:id="20"/>
    <w:bookmarkStart w:id="21" w:name="why-spain-valencia"/>
    <w:p>
      <w:pPr>
        <w:pStyle w:val="Heading2"/>
      </w:pPr>
      <w:r>
        <w:t xml:space="preserve">Why Spain Valencia?</w:t>
      </w:r>
    </w:p>
    <w:p>
      <w:pPr>
        <w:pStyle w:val="FirstParagraph"/>
      </w:pPr>
      <w:r>
        <w:t xml:space="preserve">The decision to apply for a position in Spain Valencia is deeply personal and professional. I have long admired the region’s blend of traditional values and modern healthcare advancements. Valencia, with its emphasis on work-life balance, family-oriented policies, and thriving cultural landscape, offers an ideal environment to combine my professional goals with a fulfilling lifestyle. The city’s public healthcare system is known for its accessibility and high standards, and I am particularly drawn to the opportunity to contribute to a community that values preventive care and patient-centered approaches.</w:t>
      </w:r>
    </w:p>
    <w:p>
      <w:pPr>
        <w:pStyle w:val="BodyText"/>
      </w:pPr>
      <w:r>
        <w:t xml:space="preserve">Furthermore, Spain’s healthcare framework, including its focus on maternal health initiatives like the "Plan Nacional de Salud Materno Infantil," aligns with my professional ethos. I am especially interested in working within Valencia’s dynamic healthcare network, where midwives play a pivotal role in promoting natural childbirth and reducing medical interventions when appropriate. My fluency in [languages, e.g., "Spanish and English"] and familiarity with Spanish cultural norms will enable me to connect effectively with patients, ensuring they feel respected and supported throughout their journey.</w:t>
      </w:r>
    </w:p>
    <w:bookmarkEnd w:id="21"/>
    <w:bookmarkStart w:id="22" w:name="key-skills-and-qualifications"/>
    <w:p>
      <w:pPr>
        <w:pStyle w:val="Heading2"/>
      </w:pPr>
      <w:r>
        <w:t xml:space="preserve">Key Skills and Qualifications</w:t>
      </w:r>
    </w:p>
    <w:p>
      <w:pPr>
        <w:pStyle w:val="FirstParagraph"/>
      </w:pPr>
      <w:r>
        <w:t xml:space="preserve">My skills as a midwife are complemented by my ability to adapt to diverse environments while maintaining the highest standards of care. I am proficient in using electronic medical records, interpreting prenatal screenings, and managing high-risk pregnancies with a collaborative approach. Additionally, I have experience in advocating for patient autonomy and providing culturally sensitive care to individuals from varied backgrounds—a skill that is particularly valuable in a multicultural setting like Valencia.</w:t>
      </w:r>
    </w:p>
    <w:p>
      <w:pPr>
        <w:pStyle w:val="BodyText"/>
      </w:pPr>
      <w:r>
        <w:t xml:space="preserve">One of my greatest strengths is my ability to remain calm under pressure. During my time at [Previous Workplace], I successfully managed a critical situation involving a premature labor case, which required quick decision-making and coordination with the emergency team. This experience underscored the importance of teamwork and communication in midwifery, qualities I believe are essential to your clinic’s mission.</w:t>
      </w:r>
    </w:p>
    <w:bookmarkEnd w:id="22"/>
    <w:bookmarkStart w:id="23" w:name="personal-connection-to-spain-valencia"/>
    <w:p>
      <w:pPr>
        <w:pStyle w:val="Heading2"/>
      </w:pPr>
      <w:r>
        <w:t xml:space="preserve">Personal Connection to Spain Valencia</w:t>
      </w:r>
    </w:p>
    <w:p>
      <w:pPr>
        <w:pStyle w:val="FirstParagraph"/>
      </w:pPr>
      <w:r>
        <w:t xml:space="preserve">Beyond my professional credentials, I am deeply inspired by the spirit of Spain Valencia. The region’s vibrant festivals, such as the Fallas de San José, and its commitment to community well-being resonate with my belief in the interconnectedness of health and culture. I have also studied Spanish healthcare policies and am eager to contribute to initiatives that address challenges such as rising cesarean section rates or postpartum depression support—issues that are increasingly prioritized in Spain’s public health agenda.</w:t>
      </w:r>
    </w:p>
    <w:p>
      <w:pPr>
        <w:pStyle w:val="BodyText"/>
      </w:pPr>
      <w:r>
        <w:t xml:space="preserve">Living in Valencia would allow me to fully embrace the local lifestyle while contributing to a healthcare system that values innovation and tradition. I am particularly interested in learning from the region’s midwifery practices, which emphasize continuity of care and strong patient-midwife relationships. I am confident that my background, combined with my enthusiasm for this unique location, will make me a valuable addition to your team.</w:t>
      </w:r>
    </w:p>
    <w:bookmarkEnd w:id="23"/>
    <w:bookmarkStart w:id="24" w:name="conclusion"/>
    <w:p>
      <w:pPr>
        <w:pStyle w:val="Heading2"/>
      </w:pPr>
      <w:r>
        <w:t xml:space="preserve">Conclusion</w:t>
      </w:r>
    </w:p>
    <w:p>
      <w:pPr>
        <w:pStyle w:val="FirstParagraph"/>
      </w:pPr>
      <w:r>
        <w:t xml:space="preserve">In conclusion, I am excited about the possibility of joining your clinic as a midwife in Spain Valencia. My experience, skills, and passion for maternal healthcare align perfectly with the opportunities available here. I am eager to collaborate with your team to provide exceptional care to women and families while contributing to the growth of Valencia’s healthcare community.</w:t>
      </w:r>
    </w:p>
    <w:p>
      <w:pPr>
        <w:pStyle w:val="BodyText"/>
      </w:pPr>
      <w:r>
        <w:t xml:space="preserve">Thank you for considering my application. I would be honored to discuss how my background and vision can benefit your clinic. Please feel free to contact me at [your phone number] or [your email address] at your convenience. I look forward to the opportunity to contribute to the vital work of midwifery in Spain Valenci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Spain Valencia</dc:title>
  <dc:creator/>
  <cp:keywords/>
  <dcterms:created xsi:type="dcterms:W3CDTF">2026-07-23T09:48:08Z</dcterms:created>
  <dcterms:modified xsi:type="dcterms:W3CDTF">2026-07-23T09:48:08Z</dcterms:modified>
</cp:coreProperties>
</file>

<file path=docProps/custom.xml><?xml version="1.0" encoding="utf-8"?>
<Properties xmlns="http://schemas.openxmlformats.org/officeDocument/2006/custom-properties" xmlns:vt="http://schemas.openxmlformats.org/officeDocument/2006/docPropsVTypes"/>
</file>